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2077D715" w:rsidR="00071896" w:rsidRPr="00FD58C3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2/2</w:t>
            </w:r>
            <w:r w:rsidR="00FB56D4">
              <w:rPr>
                <w:rFonts w:ascii="Calibri" w:hAnsi="Calibri" w:cs="Calibri"/>
              </w:rPr>
              <w:t>5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 xml:space="preserve">Zoo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23CBADF3" w14:textId="0257D9D0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0B0A58B" w14:textId="232BE7D0" w:rsidR="00054C18" w:rsidRPr="0007138C" w:rsidRDefault="00FB56D4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Joe </w:t>
            </w:r>
            <w:proofErr w:type="spellStart"/>
            <w:r>
              <w:rPr>
                <w:b w:val="0"/>
                <w:bCs w:val="0"/>
              </w:rPr>
              <w:t>Saceric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7F4BADF7" w14:textId="48856761" w:rsidR="00054C18" w:rsidRPr="003C3F96" w:rsidRDefault="00054C18" w:rsidP="003C3F96">
            <w:r w:rsidRPr="003C3F96">
              <w:t xml:space="preserve">Ammar </w:t>
            </w:r>
            <w:proofErr w:type="spellStart"/>
            <w:r w:rsidRPr="003C3F96">
              <w:t>Lokhandwala</w:t>
            </w:r>
            <w:proofErr w:type="spellEnd"/>
          </w:p>
        </w:tc>
      </w:tr>
      <w:tr w:rsidR="00054C18" w:rsidRPr="00FD58C3" w14:paraId="10991975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1BB2EDC0" w:rsidR="00054C18" w:rsidRPr="0007138C" w:rsidRDefault="00054C18" w:rsidP="0007138C">
            <w:pPr>
              <w:rPr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1D25E206" w:rsidR="00054C18" w:rsidRPr="003C3F96" w:rsidRDefault="00054C18" w:rsidP="003C3F96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054C18" w:rsidRPr="00FD58C3" w14:paraId="1CFFC113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0BF444B2" w:rsidR="00054C18" w:rsidRPr="003C3F96" w:rsidRDefault="00054C18" w:rsidP="003C3F96">
            <w:r w:rsidRPr="003C3F96">
              <w:t xml:space="preserve">Michael </w:t>
            </w:r>
            <w:proofErr w:type="spellStart"/>
            <w:r w:rsidRPr="003C3F96">
              <w:t>Gurch</w:t>
            </w:r>
            <w:proofErr w:type="spellEnd"/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054C18" w:rsidRPr="00FD58C3" w14:paraId="2594FE10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46FB9D33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1B36EFAA" w14:textId="5C15BBEC" w:rsidR="00054C18" w:rsidRPr="003C3F96" w:rsidRDefault="00054C18" w:rsidP="003C3F96">
            <w:r w:rsidRPr="003C3F96"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7207C1F1" w14:textId="05D6D2FB" w:rsidR="007429F6" w:rsidRDefault="007429F6" w:rsidP="007429F6">
      <w:pPr>
        <w:rPr>
          <w:rFonts w:cs="Calibri"/>
          <w:color w:val="000000" w:themeColor="text1"/>
        </w:rPr>
      </w:pPr>
    </w:p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49F607E6" w14:textId="4A0716F3" w:rsidR="009C704B" w:rsidRDefault="00F22EED" w:rsidP="008537D5">
      <w:pPr>
        <w:pStyle w:val="ListParagraph"/>
        <w:numPr>
          <w:ilvl w:val="0"/>
          <w:numId w:val="3"/>
        </w:numPr>
        <w:rPr>
          <w:rFonts w:cs="Calibri"/>
          <w:color w:val="000000" w:themeColor="text1"/>
        </w:rPr>
      </w:pPr>
      <w:r w:rsidRPr="007262B1">
        <w:rPr>
          <w:rFonts w:cs="Calibri"/>
          <w:b/>
          <w:bCs/>
          <w:color w:val="000000" w:themeColor="text1"/>
        </w:rPr>
        <w:t>Current Trello Board</w:t>
      </w:r>
      <w:r w:rsidRPr="007262B1">
        <w:rPr>
          <w:rFonts w:cs="Calibri"/>
          <w:color w:val="000000" w:themeColor="text1"/>
        </w:rPr>
        <w:t xml:space="preserve"> </w:t>
      </w:r>
    </w:p>
    <w:p w14:paraId="72EA7ADB" w14:textId="230F4C74" w:rsidR="009C704B" w:rsidRDefault="009C704B" w:rsidP="009C704B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1CF4B909" wp14:editId="257527C3">
            <wp:extent cx="6400800" cy="4076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6BF33" w14:textId="70E5A3CD" w:rsidR="007429F6" w:rsidRPr="007262B1" w:rsidRDefault="00426692" w:rsidP="009C704B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lastRenderedPageBreak/>
        <w:drawing>
          <wp:inline distT="0" distB="0" distL="0" distR="0" wp14:anchorId="34C9F106" wp14:editId="775B0AC7">
            <wp:extent cx="6400800" cy="387096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87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F2442" w14:textId="59F7F375" w:rsidR="007429F6" w:rsidRDefault="007429F6" w:rsidP="007F0FD0">
      <w:pPr>
        <w:contextualSpacing/>
        <w:rPr>
          <w:rFonts w:ascii="Calibri" w:hAnsi="Calibri" w:cs="Calibri"/>
          <w:color w:val="FF0000"/>
          <w:sz w:val="22"/>
          <w:szCs w:val="22"/>
        </w:rPr>
      </w:pPr>
    </w:p>
    <w:p w14:paraId="04A9A9C5" w14:textId="77777777" w:rsidR="009C704B" w:rsidRPr="00FB56D4" w:rsidRDefault="009C704B" w:rsidP="00FB56D4">
      <w:pPr>
        <w:rPr>
          <w:rFonts w:cs="Calibri"/>
        </w:rPr>
      </w:pPr>
    </w:p>
    <w:p w14:paraId="269A41A0" w14:textId="7A6363C1" w:rsidR="009C704B" w:rsidRPr="00ED5177" w:rsidRDefault="009C704B" w:rsidP="008537D5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1D88D638" w14:textId="5A9359C8" w:rsidR="009C704B" w:rsidRDefault="00FB56D4" w:rsidP="008537D5">
      <w:pPr>
        <w:pStyle w:val="ListParagraph"/>
        <w:numPr>
          <w:ilvl w:val="0"/>
          <w:numId w:val="8"/>
        </w:numPr>
        <w:spacing w:after="0" w:line="240" w:lineRule="auto"/>
      </w:pPr>
      <w:r>
        <w:t>Review of Business Process Diagram</w:t>
      </w:r>
    </w:p>
    <w:p w14:paraId="258ED406" w14:textId="763E5233" w:rsidR="009C704B" w:rsidRDefault="00FB56D4" w:rsidP="008537D5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Review of </w:t>
      </w:r>
      <w:r w:rsidR="009C704B">
        <w:t xml:space="preserve">Back-end Architecture System </w:t>
      </w:r>
    </w:p>
    <w:p w14:paraId="4FE45F98" w14:textId="7AB96FFF" w:rsidR="00FB56D4" w:rsidRDefault="00FB56D4" w:rsidP="008537D5">
      <w:pPr>
        <w:pStyle w:val="ListParagraph"/>
        <w:numPr>
          <w:ilvl w:val="0"/>
          <w:numId w:val="8"/>
        </w:numPr>
        <w:spacing w:after="0" w:line="240" w:lineRule="auto"/>
      </w:pPr>
      <w:r>
        <w:t>Confirm Budget</w:t>
      </w:r>
    </w:p>
    <w:p w14:paraId="370A85A5" w14:textId="69B0CB7B" w:rsidR="00426692" w:rsidRDefault="00426692" w:rsidP="008537D5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Root Cause Analysis (if time allowed) </w:t>
      </w:r>
    </w:p>
    <w:p w14:paraId="06BE71BF" w14:textId="77777777" w:rsidR="009C704B" w:rsidRDefault="009C704B" w:rsidP="009C704B">
      <w:pPr>
        <w:rPr>
          <w:b/>
          <w:bCs/>
        </w:rPr>
      </w:pP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5158BB8C" w14:textId="3B97E721" w:rsidR="009C704B" w:rsidRDefault="009C704B" w:rsidP="008537D5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>
        <w:rPr>
          <w:b/>
          <w:bCs/>
        </w:rPr>
        <w:t>Project Tracking</w:t>
      </w:r>
    </w:p>
    <w:p w14:paraId="71CE37DE" w14:textId="6D9EF3AA" w:rsidR="009C704B" w:rsidRPr="00ED5177" w:rsidRDefault="009C704B" w:rsidP="008537D5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b/>
          <w:bCs/>
        </w:rPr>
      </w:pPr>
      <w:r>
        <w:t xml:space="preserve">Project Tracking (For Meetings and Development) </w:t>
      </w:r>
    </w:p>
    <w:p w14:paraId="64C5779E" w14:textId="09A06647" w:rsidR="009C704B" w:rsidRDefault="003E2E1F" w:rsidP="009C704B">
      <w:pPr>
        <w:pStyle w:val="ListParagraph"/>
        <w:ind w:left="360"/>
      </w:pPr>
      <w:hyperlink r:id="rId10" w:history="1">
        <w:r w:rsidR="009C704B" w:rsidRPr="00084044">
          <w:rPr>
            <w:rStyle w:val="Hyperlink"/>
          </w:rPr>
          <w:t>https://trello.com/b/r8DXAHG0</w:t>
        </w:r>
      </w:hyperlink>
    </w:p>
    <w:p w14:paraId="698070BB" w14:textId="65A8F6DF" w:rsidR="009C704B" w:rsidRDefault="009C704B" w:rsidP="008537D5">
      <w:pPr>
        <w:pStyle w:val="ListParagraph"/>
        <w:numPr>
          <w:ilvl w:val="0"/>
          <w:numId w:val="11"/>
        </w:numPr>
        <w:ind w:left="360"/>
      </w:pPr>
      <w:r>
        <w:t xml:space="preserve">For Charter Deliverables </w:t>
      </w:r>
    </w:p>
    <w:p w14:paraId="16493CE6" w14:textId="29851993" w:rsidR="009C704B" w:rsidRPr="00FB56D4" w:rsidRDefault="003E2E1F" w:rsidP="00FB56D4">
      <w:pPr>
        <w:pStyle w:val="ListParagraph"/>
        <w:ind w:left="360"/>
      </w:pPr>
      <w:hyperlink r:id="rId11" w:history="1">
        <w:r w:rsidR="009C704B" w:rsidRPr="00084044">
          <w:rPr>
            <w:rStyle w:val="Hyperlink"/>
          </w:rPr>
          <w:t>https://trello.com/b/sucG4Wpv</w:t>
        </w:r>
      </w:hyperlink>
    </w:p>
    <w:sectPr w:rsidR="009C704B" w:rsidRPr="00FB56D4" w:rsidSect="00E23351">
      <w:headerReference w:type="default" r:id="rId12"/>
      <w:footerReference w:type="default" r:id="rId13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5D756" w14:textId="77777777" w:rsidR="003E2E1F" w:rsidRDefault="003E2E1F">
      <w:r>
        <w:separator/>
      </w:r>
    </w:p>
  </w:endnote>
  <w:endnote w:type="continuationSeparator" w:id="0">
    <w:p w14:paraId="6671BB20" w14:textId="77777777" w:rsidR="003E2E1F" w:rsidRDefault="003E2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A0B1A" w14:textId="77777777" w:rsidR="003E2E1F" w:rsidRDefault="003E2E1F">
      <w:r>
        <w:separator/>
      </w:r>
    </w:p>
  </w:footnote>
  <w:footnote w:type="continuationSeparator" w:id="0">
    <w:p w14:paraId="426EDEF4" w14:textId="77777777" w:rsidR="003E2E1F" w:rsidRDefault="003E2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B02F97"/>
    <w:multiLevelType w:val="hybridMultilevel"/>
    <w:tmpl w:val="95BCC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5"/>
  </w:num>
  <w:num w:numId="5">
    <w:abstractNumId w:val="10"/>
  </w:num>
  <w:num w:numId="6">
    <w:abstractNumId w:val="2"/>
  </w:num>
  <w:num w:numId="7">
    <w:abstractNumId w:val="7"/>
  </w:num>
  <w:num w:numId="8">
    <w:abstractNumId w:val="6"/>
  </w:num>
  <w:num w:numId="9">
    <w:abstractNumId w:val="9"/>
  </w:num>
  <w:num w:numId="10">
    <w:abstractNumId w:val="3"/>
  </w:num>
  <w:num w:numId="1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4258"/>
    <w:rsid w:val="00110EB0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75AC9"/>
    <w:rsid w:val="002861AF"/>
    <w:rsid w:val="002904C8"/>
    <w:rsid w:val="002D0336"/>
    <w:rsid w:val="002D7599"/>
    <w:rsid w:val="002D77B3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57844"/>
    <w:rsid w:val="003602C0"/>
    <w:rsid w:val="00363DFA"/>
    <w:rsid w:val="00367BA4"/>
    <w:rsid w:val="003711C1"/>
    <w:rsid w:val="00385025"/>
    <w:rsid w:val="00386224"/>
    <w:rsid w:val="003967E4"/>
    <w:rsid w:val="003A5863"/>
    <w:rsid w:val="003C0D41"/>
    <w:rsid w:val="003C3F96"/>
    <w:rsid w:val="003C7CF8"/>
    <w:rsid w:val="003D0755"/>
    <w:rsid w:val="003D2386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560E7"/>
    <w:rsid w:val="004621BA"/>
    <w:rsid w:val="00482C8C"/>
    <w:rsid w:val="00485F53"/>
    <w:rsid w:val="00491B21"/>
    <w:rsid w:val="00494448"/>
    <w:rsid w:val="00495A88"/>
    <w:rsid w:val="004A3822"/>
    <w:rsid w:val="004A3AC0"/>
    <w:rsid w:val="004A794B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B214D"/>
    <w:rsid w:val="006B7310"/>
    <w:rsid w:val="006C00BC"/>
    <w:rsid w:val="006C4563"/>
    <w:rsid w:val="006E300C"/>
    <w:rsid w:val="006F37F1"/>
    <w:rsid w:val="006F7345"/>
    <w:rsid w:val="007167C4"/>
    <w:rsid w:val="00717A54"/>
    <w:rsid w:val="007243AC"/>
    <w:rsid w:val="007262B1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C6D03"/>
    <w:rsid w:val="007D0DAC"/>
    <w:rsid w:val="007D1DA3"/>
    <w:rsid w:val="007D281E"/>
    <w:rsid w:val="007D7A5F"/>
    <w:rsid w:val="007F0FD0"/>
    <w:rsid w:val="008010C0"/>
    <w:rsid w:val="0081464F"/>
    <w:rsid w:val="00823D22"/>
    <w:rsid w:val="00835AD6"/>
    <w:rsid w:val="00850288"/>
    <w:rsid w:val="00851BC4"/>
    <w:rsid w:val="008537D5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909FD"/>
    <w:rsid w:val="009B467B"/>
    <w:rsid w:val="009C0C84"/>
    <w:rsid w:val="009C6D79"/>
    <w:rsid w:val="009C704B"/>
    <w:rsid w:val="009D124E"/>
    <w:rsid w:val="009D308E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A0B18"/>
    <w:rsid w:val="00BA4E9F"/>
    <w:rsid w:val="00BB0353"/>
    <w:rsid w:val="00BD468D"/>
    <w:rsid w:val="00BE246A"/>
    <w:rsid w:val="00C00F78"/>
    <w:rsid w:val="00C106C0"/>
    <w:rsid w:val="00C24BA2"/>
    <w:rsid w:val="00C31C4A"/>
    <w:rsid w:val="00C32D26"/>
    <w:rsid w:val="00C5044D"/>
    <w:rsid w:val="00C621C2"/>
    <w:rsid w:val="00C94E32"/>
    <w:rsid w:val="00CA7684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2C75"/>
    <w:rsid w:val="00F7594E"/>
    <w:rsid w:val="00F805D3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ello.com/b/sucG4Wpv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trello.com/b/r8DXAHG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6</cp:revision>
  <cp:lastPrinted>2005-05-27T20:03:00Z</cp:lastPrinted>
  <dcterms:created xsi:type="dcterms:W3CDTF">2022-02-23T04:45:00Z</dcterms:created>
  <dcterms:modified xsi:type="dcterms:W3CDTF">2022-02-25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